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Employer's Name]</w:t>
      </w:r>
      <w:r>
        <w:br/>
      </w:r>
      <w:r>
        <w:t xml:space="preserve">[Clinic Name or Organization]</w:t>
      </w:r>
      <w:r>
        <w:br/>
      </w:r>
      <w:r>
        <w:t xml:space="preserve">[Clinic Address]</w:t>
      </w:r>
      <w:r>
        <w:br/>
      </w:r>
      <w:r>
        <w:t xml:space="preserve">[City, State, ZIP Code]</w:t>
      </w:r>
    </w:p>
    <w:bookmarkStart w:id="20" w:name="application-for-veterinarian-position"/>
    <w:p>
      <w:pPr>
        <w:pStyle w:val="Heading2"/>
      </w:pPr>
      <w:r>
        <w:t xml:space="preserve">Application for Veterinarian Position</w:t>
      </w:r>
    </w:p>
    <w:p>
      <w:pPr>
        <w:pStyle w:val="FirstParagraph"/>
      </w:pPr>
      <w:r>
        <w:t xml:space="preserve">Dear [Hiring Manager's Name],</w:t>
      </w:r>
    </w:p>
    <w:p>
      <w:pPr>
        <w:pStyle w:val="BodyText"/>
      </w:pPr>
      <w:r>
        <w:t xml:space="preserve">I am writing to express my sincere interest in the Veterinarian position at your esteemed clinic in the United States New York City. As a dedicated and compassionate veterinarian with [X years] of experience in animal care, I am eager to contribute my skills, expertise, and passion for veterinary medicine to your team. The opportunity to serve the vibrant communities of New York City aligns perfectly with my professional goals and commitment to advancing the health and well-being of animals in urban environments.</w:t>
      </w:r>
    </w:p>
    <w:p>
      <w:pPr>
        <w:pStyle w:val="BodyText"/>
      </w:pPr>
      <w:r>
        <w:t xml:space="preserve">Throughout my career as a Veterinarian, I have consistently prioritized providing exceptional medical care while fostering strong relationships with both pets and their owners. My background includes working in diverse settings, from private clinics to specialized animal hospitals, where I honed my skills in diagnostic procedures, surgical interventions, and preventive care. In the United States New York City, where the demand for high-quality veterinary services is immense due to its dense population and unique challenges—such as urban pet ownership and limited access to rural resources—I am confident in my ability to meet these needs with expertise and empathy.</w:t>
      </w:r>
    </w:p>
    <w:p>
      <w:pPr>
        <w:pStyle w:val="BodyText"/>
      </w:pPr>
      <w:r>
        <w:t xml:space="preserve">One of my core strengths as a Veterinarian is my ability to thrive in fast-paced, high-pressure environments. The dynamic nature of New York City’s veterinary landscape requires adaptability, precision, and a deep understanding of the unique health concerns faced by urban pets. For example, during my time at [Previous Clinic Name] in Manhattan, I managed complex cases involving exotic pets and emergency care while maintaining a focus on client education. This experience taught me the importance of clear communication and cultural sensitivity—qualities that are essential when serving a diverse population like that of New York City.</w:t>
      </w:r>
    </w:p>
    <w:p>
      <w:pPr>
        <w:pStyle w:val="BodyText"/>
      </w:pPr>
      <w:r>
        <w:t xml:space="preserve">As a Veterinarian, I am also deeply committed to community engagement and public health initiatives. In the United States New York City, where animal welfare organizations and outreach programs are integral to the city’s identity, I have participated in initiatives such as [specific example: spay/neuter campaigns, pet adoption events, or educational workshops]. These experiences reinforced my belief that veterinary medicine is not just about treating animals but also about strengthening the bonds between pets and their human companions. I am particularly drawn to your clinic’s mission of [mention specific mission or values from the clinic’s website, if available], as it resonates with my own vision of compassionate, accessible veterinary care.</w:t>
      </w:r>
    </w:p>
    <w:p>
      <w:pPr>
        <w:pStyle w:val="BodyText"/>
      </w:pPr>
      <w:r>
        <w:t xml:space="preserve">What excites me most about this opportunity is the chance to contribute to the healthcare of animals in one of the most iconic cities in the United States. New York City’s bustling streets, cultural diversity, and innovative spirit create a unique environment for veterinary professionals. Whether it’s treating a dog in Central Park or providing care for a cat in Brooklyn, I am driven by the belief that every animal deserves personalized attention and cutting-edge treatment. My background in [specific area of expertise, e.g., emergency medicine, dermatology, or internal medicine] equips me to address the varied needs of your patients while collaborating with a team of like-minded professionals.</w:t>
      </w:r>
    </w:p>
    <w:p>
      <w:pPr>
        <w:pStyle w:val="BodyText"/>
      </w:pPr>
      <w:r>
        <w:t xml:space="preserve">I am particularly impressed by your clinic’s emphasis on [specific detail about the clinic, such as technology, patient care philosophy, or community involvement]. In the United States New York City, where advancements in veterinary medicine are rapidly evolving, I am eager to bring my knowledge of [specific skill or experience] to support your team. For instance, my experience with [mention a specific technique or tool] has allowed me to deliver precise diagnoses and effective treatment plans, which I believe would align well with your clinic’s standards of excellence.</w:t>
      </w:r>
    </w:p>
    <w:p>
      <w:pPr>
        <w:pStyle w:val="BodyText"/>
      </w:pPr>
      <w:r>
        <w:t xml:space="preserve">My journey as a Veterinarian has been guided by a profound respect for animals and an unwavering dedication to their welfare. In the United States New York City, where pets are cherished members of families, I strive to ensure that every visit to the clinic is a positive and empowering experience. Whether it’s comforting an anxious pet or explaining a medical condition to an owner, I approach each interaction with patience, professionalism, and a genuine desire to make a difference.</w:t>
      </w:r>
    </w:p>
    <w:p>
      <w:pPr>
        <w:pStyle w:val="BodyText"/>
      </w:pPr>
      <w:r>
        <w:t xml:space="preserve">I would be thrilled to bring my expertise, enthusiasm, and commitment to your clinic. I am confident that my skills as a Veterinarian would contribute meaningfully to your team’s success while enhancing the quality of care provided to your patients. Thank you for considering my application. I look forward to the opportunity to discuss how I can support your mission in the United States New York City.</w:t>
      </w:r>
    </w:p>
    <w:p>
      <w:pPr>
        <w:pStyle w:val="BodyText"/>
      </w:pPr>
      <w:r>
        <w:t xml:space="preserve">Sincerely,</w:t>
      </w:r>
      <w:r>
        <w:br/>
      </w:r>
      <w:r>
        <w:rPr>
          <w:bCs/>
          <w:b/>
        </w:rPr>
        <w:t xml:space="preserve">[Your Name]</w:t>
      </w:r>
    </w:p>
    <w:p>
      <w:pPr>
        <w:pStyle w:val="BodyText"/>
      </w:pPr>
      <w:r>
        <w:rPr>
          <w:iCs/>
          <w:i/>
        </w:rPr>
        <w:t xml:space="preserve">Enclosures: [List any attached documents, such as resume or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dc:title>
  <dc:creator/>
  <dc:language>en</dc:language>
  <cp:keywords/>
  <dcterms:created xsi:type="dcterms:W3CDTF">2026-07-24T18:52:27Z</dcterms:created>
  <dcterms:modified xsi:type="dcterms:W3CDTF">2026-07-24T18:52:27Z</dcterms:modified>
</cp:coreProperties>
</file>

<file path=docProps/custom.xml><?xml version="1.0" encoding="utf-8"?>
<Properties xmlns="http://schemas.openxmlformats.org/officeDocument/2006/custom-properties" xmlns:vt="http://schemas.openxmlformats.org/officeDocument/2006/docPropsVTypes"/>
</file>